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X00ffd40f1fdd16c1bcdbbe08cf8c9bd9ac82e53"/>
    <w:p>
      <w:pPr>
        <w:pStyle w:val="Heading1"/>
      </w:pPr>
      <w:r>
        <w:t xml:space="preserve">Internship Application Letter for E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0" w:name="dear-hiring-manager"/>
    <w:p>
      <w:pPr>
        <w:pStyle w:val="Heading2"/>
      </w:pPr>
      <w:r>
        <w:t xml:space="preserve">Dear Hiring Manager,</w:t>
      </w:r>
    </w:p>
    <w:p>
      <w:pPr>
        <w:pStyle w:val="FirstParagraph"/>
      </w:pPr>
      <w:r>
        <w:t xml:space="preserve">It is with profound enthusiasm that I submit my application for the Editor Internship position at [Company Name] in Auckland, New Zealand. As a dedicated wordsmith and cultural enthusiast with a deep appreciation for Aotearoa’s vibrant media landscape, I am eager to contribute my editorial skills to your esteemed team while immersing myself in the dynamic creative ecosystem of New Zealand Auckland. This Internship Application Letter serves not merely as an application, but as a testament to my alignment with your organization’s mission and Auckland's unique position as a global hub for storytelling that reflects diverse Pacific perspectives.</w:t>
      </w:r>
    </w:p>
    <w:p>
      <w:pPr>
        <w:pStyle w:val="BodyText"/>
      </w:pPr>
      <w:r>
        <w:t xml:space="preserve">My academic journey at the University of Auckland, where I majored in English Literature with Honours focusing on Pacific Islander narratives, has prepared me to engage critically with language in multicultural contexts. During my final year, I served as Assistant Editor for *The Waikato Review*, a student publication celebrating Māori and Pasifika voices. This role required meticulous attention to grammatical precision while respecting cultural nuances—such as appropriately incorporating te reo Māori terms like "whānau" (family) and "kaitiakitanga" (guardianship) without appropriation. I edited 12 featured articles monthly, reducing errors by 40% through a collaborative workflow that prioritized both accuracy and cultural sensitivity. This experience directly aligns with the editorial standards expected at [Company Name], particularly given Auckland's status as New Zealand’s most ethnically diverse city where storytelling must honor its people.</w:t>
      </w:r>
    </w:p>
    <w:p>
      <w:pPr>
        <w:pStyle w:val="BodyText"/>
      </w:pPr>
      <w:r>
        <w:t xml:space="preserve">What excites me most about this opportunity is the chance to work within New Zealand Auckland—a city where editorial excellence intersects with indigenous innovation. I’ve followed your company’s groundbreaking series on Māori environmental leadership, which demonstrated how editorial choices can amplify underrepresented narratives. As an intern, I aim to support such projects by leveraging my proficiency in Adobe InDesign and Grammarly Premium for digital workflows, while also learning from your team’s expertise in navigating New Zealand’s evolving media regulations. My recent internship with *The New Zealand Herald*’s digital division further honed my ability to adapt content for diverse audiences, including a campaign on Auckland’s cultural festivals that reached over 500,000 readers. I understand that an Editor Intern at your organization isn’t just polishing sentences but shaping how stories resonate across Aotearoa’s communities.</w:t>
      </w:r>
    </w:p>
    <w:p>
      <w:pPr>
        <w:pStyle w:val="BodyText"/>
      </w:pPr>
      <w:r>
        <w:t xml:space="preserve">My commitment to New Zealand’s editorial landscape extends beyond technical skills. I actively participate in Auckland-based writing groups like the *Creative Māori Writers Collective*, where I’ve edited workshops on decolonizing language in publishing. This has taught me that effective editing requires humility—recognizing when to defer to subject-matter experts, especially regarding te Tiriti o Waitangi principles and Pacific Islander cultural protocols. For instance, while editing a piece about Māori health initiatives, I consulted with an iwi (tribal) advisor to ensure terms like "hauora" were used authentically. This approach mirrors the values of leading Auckland publishers who prioritize ethical storytelling over mere grammatical correctness. I am keen to bring this mindset to your team while learning from your established editorial processes.</w:t>
      </w:r>
    </w:p>
    <w:p>
      <w:pPr>
        <w:pStyle w:val="BodyText"/>
      </w:pPr>
      <w:r>
        <w:t xml:space="preserve">Why Auckland? The city’s energy as a cultural crossroads makes it the ideal environment for an Editor Intern. As someone who has lived in Ponsonby and volunteered at the Auckland War Memorial Museum’s oral history project, I’ve witnessed how language bridges communities—from Pasifika migrants sharing stories in Samoan to Māori elders recounting ancestral knowledge. This context fuels my belief that editorial work here transcends punctuation; it’s about fostering dialogue. I am particularly inspired by [Company Name]’s recent partnership with *Te Papa Tongarewa* to digitize indigenous oral histories, which exemplifies the kind of meaningful work I aspire to support. My fluency in basic te reo Māori (thanks to a year-long university course) and experience editing bilingual content would allow me to contribute immediately while respecting cultural protocols.</w:t>
      </w:r>
    </w:p>
    <w:p>
      <w:pPr>
        <w:pStyle w:val="BodyText"/>
      </w:pPr>
      <w:r>
        <w:t xml:space="preserve">I am aware that an Editor Internship in New Zealand Auckland demands more than linguistic skill—it requires cultural intelligence, adaptability, and a commitment to ethical storytelling. My portfolio includes work for *The Spinoff* (Auckland-based), where I edited a series on youth activism in South Auckland that earned regional awards for inclusive reporting. I am proficient in editorial software like Scrivener and have experience managing tight deadlines across multiple projects—skills I refined while coordinating the 2023 *Auckland Literary Festival*, where 15+ authors required last-minute copy edits. Additionally, my volunteer role with *Māori Television*’s news team taught me to balance speed with accuracy in fast-paced digital environments—a crucial asset for any editorial team.</w:t>
      </w:r>
    </w:p>
    <w:p>
      <w:pPr>
        <w:pStyle w:val="BodyText"/>
      </w:pPr>
      <w:r>
        <w:t xml:space="preserve">What sets me apart is my unwavering dedication to New Zealand’s media evolution. I’ve attended the annual *NZ Media Awards* in Auckland for two years, observing how editors shape national conversations on topics like climate action and social justice. I am not just seeking an internship; I seek a mentorship within your organization that will allow me to grow as a guardian of words in Aotearoa. As someone who dreams of launching my own Pacific-focused editorial platform someday, this opportunity would be the cornerstone of my professional journey.</w:t>
      </w:r>
    </w:p>
    <w:p>
      <w:pPr>
        <w:pStyle w:val="BodyText"/>
      </w:pPr>
      <w:r>
        <w:t xml:space="preserve">In closing, I am confident that my academic foundation, hands-on editorial experience, and deep respect for Auckland’s cultural tapestry align perfectly with the vision you seek in an Editor Intern. I would be honoured to contribute to [Company Name]’s legacy of excellence while learning from your talented team. Thank you for considering my application. I look forward to discussing how my skills can support your editorial goals in New Zealand Auckland.</w:t>
      </w:r>
    </w:p>
    <w:p>
      <w:pPr>
        <w:pStyle w:val="BodyText"/>
      </w:pPr>
      <w:r>
        <w:t xml:space="preserve">Sincerely,</w:t>
      </w:r>
      <w:r>
        <w:br/>
      </w:r>
      <w:r>
        <w:t xml:space="preserve">[Your Full Name]</w:t>
      </w:r>
    </w:p>
    <w:p>
      <w:pPr>
        <w:pStyle w:val="BodyText"/>
      </w:pPr>
      <w:r>
        <w:t xml:space="preserve">Word Count: 8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3T19:17:08Z</dcterms:created>
  <dcterms:modified xsi:type="dcterms:W3CDTF">2026-07-23T19:17:08Z</dcterms:modified>
</cp:coreProperties>
</file>

<file path=docProps/custom.xml><?xml version="1.0" encoding="utf-8"?>
<Properties xmlns="http://schemas.openxmlformats.org/officeDocument/2006/custom-properties" xmlns:vt="http://schemas.openxmlformats.org/officeDocument/2006/docPropsVTypes"/>
</file>